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REGISTRADO BAJO N</w:t>
      </w:r>
      <w:r w:rsidRPr="004209B3">
        <w:rPr>
          <w:b/>
          <w:lang w:val="es-ES" w:eastAsia="es-ES"/>
        </w:rPr>
        <w:sym w:font="Symbol" w:char="F0B0"/>
      </w:r>
      <w:r w:rsidR="005C2A6A">
        <w:rPr>
          <w:b/>
          <w:lang w:val="es-ES" w:eastAsia="es-ES"/>
        </w:rPr>
        <w:t xml:space="preserve"> CDCIC-104</w:t>
      </w:r>
      <w:r w:rsidR="000C0805">
        <w:rPr>
          <w:b/>
          <w:lang w:val="es-ES" w:eastAsia="es-ES"/>
        </w:rPr>
        <w:t>/25</w:t>
      </w: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</w:p>
    <w:p w:rsidR="004209B3" w:rsidRPr="004209B3" w:rsidRDefault="005C2A6A" w:rsidP="004209B3">
      <w:pPr>
        <w:ind w:firstLine="3402"/>
        <w:jc w:val="both"/>
        <w:rPr>
          <w:b/>
          <w:lang w:val="es-ES" w:eastAsia="es-ES"/>
        </w:rPr>
      </w:pPr>
      <w:r>
        <w:rPr>
          <w:b/>
          <w:lang w:val="es-ES" w:eastAsia="es-ES"/>
        </w:rPr>
        <w:t>Corresponde al Expe N° 0044/11</w:t>
      </w: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BAHIA BLANCA,</w:t>
      </w:r>
      <w:r w:rsidR="000C0805">
        <w:rPr>
          <w:b/>
          <w:lang w:val="es-ES" w:eastAsia="es-ES"/>
        </w:rPr>
        <w:t xml:space="preserve"> </w:t>
      </w:r>
    </w:p>
    <w:p w:rsidR="004209B3" w:rsidRPr="004209B3" w:rsidRDefault="004209B3" w:rsidP="004209B3">
      <w:pPr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VISTO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b/>
          <w:lang w:val="es-ES" w:eastAsia="es-ES"/>
        </w:rPr>
        <w:tab/>
      </w:r>
    </w:p>
    <w:p w:rsidR="000C0805" w:rsidRPr="00E47B1C" w:rsidRDefault="000C0805" w:rsidP="000C080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Que el 17 de abril de 2025 opera el vencimiento la de</w:t>
      </w:r>
      <w:r w:rsidR="005C2A6A">
        <w:rPr>
          <w:lang w:val="es-ES" w:eastAsia="es-ES"/>
        </w:rPr>
        <w:t xml:space="preserve">signación del Dr. Alejandro García </w:t>
      </w:r>
      <w:r w:rsidRPr="00E47B1C">
        <w:rPr>
          <w:lang w:val="es-ES" w:eastAsia="es-ES"/>
        </w:rPr>
        <w:t>como Director</w:t>
      </w:r>
      <w:r w:rsidR="005C2A6A">
        <w:rPr>
          <w:lang w:val="es-ES" w:eastAsia="es-ES"/>
        </w:rPr>
        <w:t xml:space="preserve"> de la Carrera Licenciatura en Ciencias de la </w:t>
      </w:r>
      <w:r>
        <w:rPr>
          <w:lang w:val="es-ES" w:eastAsia="es-ES"/>
        </w:rPr>
        <w:t>Computación</w:t>
      </w:r>
      <w:r w:rsidRPr="00E47B1C">
        <w:rPr>
          <w:lang w:val="es-ES" w:eastAsia="es-ES"/>
        </w:rPr>
        <w:t>; y</w:t>
      </w:r>
    </w:p>
    <w:p w:rsidR="000C0805" w:rsidRPr="00E37182" w:rsidRDefault="000C0805" w:rsidP="000C0805">
      <w:pPr>
        <w:ind w:firstLine="851"/>
        <w:jc w:val="both"/>
        <w:rPr>
          <w:lang w:val="es-ES_tradnl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NSIDERANDO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</w:t>
      </w:r>
    </w:p>
    <w:p w:rsidR="000C0805" w:rsidRPr="00E47B1C" w:rsidRDefault="000C0805" w:rsidP="000C080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s necesario </w:t>
      </w:r>
      <w:r w:rsidRPr="00E47B1C">
        <w:rPr>
          <w:lang w:val="es-ES" w:eastAsia="es-ES"/>
        </w:rPr>
        <w:t xml:space="preserve">formalizar una nueva designación como responsable de dicha carrera; </w:t>
      </w:r>
    </w:p>
    <w:p w:rsidR="000C0805" w:rsidRPr="00E47B1C" w:rsidRDefault="000C0805" w:rsidP="000C0805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:rsidR="000C0805" w:rsidRPr="00E47B1C" w:rsidRDefault="005C2A6A" w:rsidP="000C0805">
      <w:pPr>
        <w:spacing w:line="260" w:lineRule="exact"/>
        <w:ind w:firstLine="851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>Que el Dr. García</w:t>
      </w:r>
      <w:r w:rsidR="000C0805" w:rsidRPr="00E47B1C">
        <w:rPr>
          <w:szCs w:val="20"/>
          <w:lang w:val="es-ES_tradnl"/>
        </w:rPr>
        <w:t xml:space="preserve"> prestó su anuencia para continuar cumpliendo funciones de Director</w:t>
      </w:r>
      <w:r>
        <w:rPr>
          <w:szCs w:val="20"/>
          <w:lang w:val="es-ES_tradnl"/>
        </w:rPr>
        <w:t xml:space="preserve"> de la carrera Licenciatura en Ciencias de la</w:t>
      </w:r>
      <w:r w:rsidR="000C0805">
        <w:rPr>
          <w:szCs w:val="20"/>
          <w:lang w:val="es-ES_tradnl"/>
        </w:rPr>
        <w:t xml:space="preserve"> Computación</w:t>
      </w:r>
      <w:r w:rsidR="000C0805" w:rsidRPr="00E47B1C">
        <w:rPr>
          <w:szCs w:val="20"/>
          <w:lang w:val="es-ES_tradnl"/>
        </w:rPr>
        <w:t xml:space="preserve"> por un nuevo período de dos años;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0C0805" w:rsidP="004209B3">
      <w:pPr>
        <w:ind w:firstLine="709"/>
        <w:jc w:val="both"/>
        <w:rPr>
          <w:lang w:val="es-ES" w:eastAsia="es-ES"/>
        </w:rPr>
      </w:pPr>
      <w:r>
        <w:rPr>
          <w:lang w:val="es-ES" w:eastAsia="es-ES"/>
        </w:rPr>
        <w:t xml:space="preserve">   </w:t>
      </w:r>
      <w:r w:rsidR="004209B3" w:rsidRPr="004209B3">
        <w:rPr>
          <w:lang w:val="es-ES" w:eastAsia="es-ES"/>
        </w:rPr>
        <w:t>Que le Consejo Departamental aprobó, en su reunión ordinaria</w:t>
      </w:r>
      <w:r>
        <w:rPr>
          <w:lang w:val="es-ES" w:eastAsia="es-ES"/>
        </w:rPr>
        <w:t xml:space="preserve"> de fecha 15 de abril de 202,</w:t>
      </w:r>
      <w:r w:rsidR="004209B3" w:rsidRPr="004209B3">
        <w:rPr>
          <w:lang w:val="es-ES" w:eastAsia="es-ES"/>
        </w:rPr>
        <w:t xml:space="preserve"> dicha designación;</w:t>
      </w:r>
    </w:p>
    <w:p w:rsidR="004209B3" w:rsidRPr="004209B3" w:rsidRDefault="004209B3" w:rsidP="004209B3">
      <w:pPr>
        <w:ind w:firstLine="709"/>
        <w:jc w:val="both"/>
        <w:rPr>
          <w:lang w:val="es-ES" w:eastAsia="es-ES"/>
        </w:rPr>
      </w:pPr>
    </w:p>
    <w:p w:rsidR="004209B3" w:rsidRPr="004209B3" w:rsidRDefault="004209B3" w:rsidP="004209B3">
      <w:pPr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POR ELLO, 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                       </w:t>
      </w:r>
    </w:p>
    <w:p w:rsidR="004209B3" w:rsidRPr="004209B3" w:rsidRDefault="004209B3" w:rsidP="000C0805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EL CONSEJO DEPARTAMENTAL DE CIENCIAS E INGENIERÍA DE LA COMPUTACIÓN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RESUELVE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1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>:</w:t>
      </w:r>
      <w:r w:rsidR="005C2A6A">
        <w:rPr>
          <w:lang w:val="es-ES" w:eastAsia="es-ES"/>
        </w:rPr>
        <w:t xml:space="preserve"> Designar al</w:t>
      </w:r>
      <w:r w:rsidRPr="004209B3">
        <w:rPr>
          <w:lang w:val="es-ES" w:eastAsia="es-ES"/>
        </w:rPr>
        <w:t xml:space="preserve">  </w:t>
      </w:r>
      <w:r w:rsidR="005C2A6A" w:rsidRPr="00E37182">
        <w:rPr>
          <w:b/>
          <w:lang w:val="es-ES" w:eastAsia="es-ES"/>
        </w:rPr>
        <w:t>Doctor Alejandro Javier GARCIA (Leg. 7815 - D.N.I. 20.989.251)</w:t>
      </w:r>
      <w:r w:rsidR="005C2A6A">
        <w:rPr>
          <w:lang w:val="es-ES" w:eastAsia="es-ES"/>
        </w:rPr>
        <w:t xml:space="preserve"> como Director</w:t>
      </w:r>
      <w:r w:rsidRPr="004209B3">
        <w:rPr>
          <w:lang w:val="es-ES" w:eastAsia="es-ES"/>
        </w:rPr>
        <w:t xml:space="preserve"> de la carrera de gr</w:t>
      </w:r>
      <w:r w:rsidR="005C2A6A">
        <w:rPr>
          <w:lang w:val="es-ES" w:eastAsia="es-ES"/>
        </w:rPr>
        <w:t>ado Licenciatura en Ciencias de la</w:t>
      </w:r>
      <w:bookmarkStart w:id="0" w:name="_GoBack"/>
      <w:bookmarkEnd w:id="0"/>
      <w:r w:rsidR="005C2A6A">
        <w:rPr>
          <w:lang w:val="es-ES" w:eastAsia="es-ES"/>
        </w:rPr>
        <w:t xml:space="preserve"> Computación. 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2º:</w:t>
      </w:r>
      <w:r w:rsidRPr="004209B3">
        <w:rPr>
          <w:lang w:val="es-ES" w:eastAsia="es-ES"/>
        </w:rPr>
        <w:t xml:space="preserve">  La designación tendrá una duración de 2 (dos) años contados a pa</w:t>
      </w:r>
      <w:r w:rsidR="000C0805">
        <w:rPr>
          <w:lang w:val="es-ES" w:eastAsia="es-ES"/>
        </w:rPr>
        <w:t>rtir del día 18 de abril de 2025.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3º:</w:t>
      </w:r>
      <w:r w:rsidRPr="004209B3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:rsidR="004209B3" w:rsidRPr="004209B3" w:rsidRDefault="004209B3" w:rsidP="004209B3">
      <w:pPr>
        <w:spacing w:line="260" w:lineRule="exact"/>
        <w:jc w:val="both"/>
        <w:rPr>
          <w:lang w:val="es-ES" w:eastAsia="es-ES"/>
        </w:rPr>
      </w:pPr>
    </w:p>
    <w:p w:rsidR="004209B3" w:rsidRPr="004209B3" w:rsidRDefault="004209B3" w:rsidP="004209B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4209B3" w:rsidRPr="004209B3" w:rsidRDefault="004209B3" w:rsidP="004209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209B3" w:rsidRPr="004209B3" w:rsidRDefault="004209B3" w:rsidP="004209B3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55EF" w:rsidRDefault="00A955EF">
      <w:r>
        <w:separator/>
      </w:r>
    </w:p>
  </w:endnote>
  <w:endnote w:type="continuationSeparator" w:id="0">
    <w:p w:rsidR="00A955EF" w:rsidRDefault="00A955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55EF" w:rsidRDefault="00A955EF">
      <w:r>
        <w:separator/>
      </w:r>
    </w:p>
  </w:footnote>
  <w:footnote w:type="continuationSeparator" w:id="0">
    <w:p w:rsidR="00A955EF" w:rsidRDefault="00A955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805" w:rsidRDefault="000C0805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0805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09B3"/>
    <w:rsid w:val="004226DB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C2A6A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55EF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751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F281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C080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1</Words>
  <Characters>105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4-25T14:59:00Z</dcterms:created>
  <dcterms:modified xsi:type="dcterms:W3CDTF">2025-04-23T17:15:00Z</dcterms:modified>
</cp:coreProperties>
</file>